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50134" w14:textId="432B1BAC" w:rsidR="0017628A" w:rsidRPr="006D4A72" w:rsidRDefault="0017628A" w:rsidP="007F4D15">
      <w:pPr>
        <w:ind w:left="2880" w:firstLine="720"/>
        <w:rPr>
          <w:b/>
          <w:bCs/>
          <w:lang w:bidi="bn-IN"/>
        </w:rPr>
      </w:pPr>
      <w:r>
        <w:rPr>
          <w:b/>
          <w:bCs/>
          <w:lang w:bidi="bn-IN"/>
        </w:rPr>
        <w:t xml:space="preserve">Assignment </w:t>
      </w:r>
      <w:r w:rsidR="00FC3B96">
        <w:rPr>
          <w:b/>
          <w:bCs/>
          <w:lang w:bidi="bn-IN"/>
        </w:rPr>
        <w:t>3</w:t>
      </w:r>
    </w:p>
    <w:p w14:paraId="60CC0F37" w14:textId="77777777" w:rsidR="0017628A" w:rsidRDefault="0017628A" w:rsidP="0017628A">
      <w:pPr>
        <w:rPr>
          <w:lang w:bidi="bn-IN"/>
        </w:rPr>
      </w:pPr>
    </w:p>
    <w:p w14:paraId="0F709D54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color w:val="auto"/>
          <w:sz w:val="24"/>
        </w:rPr>
      </w:pPr>
      <w:r w:rsidRPr="00870AC8">
        <w:rPr>
          <w:rFonts w:asciiTheme="minorHAnsi" w:hAnsiTheme="minorHAnsi" w:cstheme="minorHAnsi"/>
          <w:color w:val="auto"/>
          <w:sz w:val="24"/>
        </w:rPr>
        <w:t>Course Information</w:t>
      </w:r>
    </w:p>
    <w:p w14:paraId="6E506C04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>Course Title: Applications of Artificial Intelligence</w:t>
      </w:r>
    </w:p>
    <w:p w14:paraId="1E4CC0C1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color w:val="auto"/>
          <w:sz w:val="22"/>
        </w:rPr>
        <w:t xml:space="preserve">Course Number 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EAI6010 </w:t>
      </w:r>
    </w:p>
    <w:p w14:paraId="018B63CA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Term and Year: </w:t>
      </w:r>
      <w:r>
        <w:rPr>
          <w:rFonts w:asciiTheme="minorHAnsi" w:hAnsiTheme="minorHAnsi" w:cstheme="minorHAnsi"/>
          <w:b w:val="0"/>
          <w:color w:val="auto"/>
          <w:sz w:val="22"/>
        </w:rPr>
        <w:t>Winter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Part B: </w:t>
      </w:r>
    </w:p>
    <w:p w14:paraId="5B7FEE49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sz w:val="22"/>
        </w:rPr>
        <w:t>Start and End Dates: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Pr="00870AC8">
        <w:rPr>
          <w:rFonts w:asciiTheme="minorHAnsi" w:hAnsiTheme="minorHAnsi" w:cstheme="minorHAnsi"/>
          <w:sz w:val="22"/>
        </w:rPr>
        <w:t>Start and End Dates: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>
        <w:rPr>
          <w:rFonts w:asciiTheme="minorHAnsi" w:hAnsiTheme="minorHAnsi" w:cstheme="minorHAnsi"/>
          <w:b w:val="0"/>
          <w:color w:val="auto"/>
          <w:sz w:val="22"/>
        </w:rPr>
        <w:t>March 2 – April 10, 2021</w:t>
      </w:r>
    </w:p>
    <w:p w14:paraId="55E53F4F" w14:textId="77777777" w:rsidR="0017628A" w:rsidRPr="00870AC8" w:rsidRDefault="0017628A" w:rsidP="0017628A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</w:p>
    <w:p w14:paraId="58ED28F1" w14:textId="747BBD79" w:rsidR="0017628A" w:rsidRDefault="0017628A" w:rsidP="0017628A">
      <w:pPr>
        <w:rPr>
          <w:sz w:val="22"/>
          <w:szCs w:val="22"/>
          <w:lang w:bidi="bn-IN"/>
        </w:rPr>
      </w:pPr>
      <w:r w:rsidRPr="006D4A72">
        <w:rPr>
          <w:sz w:val="22"/>
          <w:szCs w:val="22"/>
          <w:lang w:bidi="bn-IN"/>
        </w:rPr>
        <w:t>STUDENT NAME:</w:t>
      </w:r>
      <w:r>
        <w:rPr>
          <w:sz w:val="22"/>
          <w:szCs w:val="22"/>
          <w:lang w:bidi="bn-IN"/>
        </w:rPr>
        <w:t xml:space="preserve"> SHIVANI ADSAR</w:t>
      </w:r>
    </w:p>
    <w:p w14:paraId="4A20BC66" w14:textId="4C2B65FF" w:rsidR="0017628A" w:rsidRDefault="0017628A" w:rsidP="0017628A">
      <w:pPr>
        <w:rPr>
          <w:sz w:val="22"/>
          <w:szCs w:val="22"/>
          <w:lang w:bidi="bn-IN"/>
        </w:rPr>
      </w:pPr>
      <w:r>
        <w:rPr>
          <w:sz w:val="22"/>
          <w:szCs w:val="22"/>
          <w:lang w:bidi="bn-IN"/>
        </w:rPr>
        <w:t>NUID: 001399374</w:t>
      </w:r>
    </w:p>
    <w:p w14:paraId="1D488BD5" w14:textId="66E54920" w:rsidR="0017628A" w:rsidRDefault="0017628A" w:rsidP="0017628A">
      <w:pPr>
        <w:rPr>
          <w:sz w:val="22"/>
          <w:szCs w:val="22"/>
          <w:lang w:bidi="bn-IN"/>
        </w:rPr>
      </w:pPr>
      <w:r>
        <w:rPr>
          <w:sz w:val="22"/>
          <w:szCs w:val="22"/>
          <w:lang w:bidi="bn-IN"/>
        </w:rPr>
        <w:t xml:space="preserve">ASSIGNMENT: </w:t>
      </w:r>
      <w:r w:rsidR="00FC3B96">
        <w:rPr>
          <w:sz w:val="22"/>
          <w:szCs w:val="22"/>
          <w:lang w:bidi="bn-IN"/>
        </w:rPr>
        <w:t>3</w:t>
      </w:r>
    </w:p>
    <w:p w14:paraId="6876C3A0" w14:textId="77777777" w:rsidR="00C93118" w:rsidRDefault="00C93118" w:rsidP="0017628A">
      <w:pPr>
        <w:rPr>
          <w:sz w:val="22"/>
          <w:szCs w:val="22"/>
          <w:lang w:bidi="bn-IN"/>
        </w:rPr>
      </w:pPr>
    </w:p>
    <w:p w14:paraId="3D760DAE" w14:textId="7AD56AFF" w:rsidR="0017628A" w:rsidRPr="007F4D15" w:rsidRDefault="00C93118" w:rsidP="007F4D15">
      <w:pPr>
        <w:ind w:left="2880" w:firstLine="720"/>
        <w:rPr>
          <w:b/>
          <w:bCs/>
          <w:lang w:bidi="bn-IN"/>
        </w:rPr>
      </w:pPr>
      <w:r w:rsidRPr="007F4D15">
        <w:rPr>
          <w:b/>
          <w:bCs/>
          <w:lang w:bidi="bn-IN"/>
        </w:rPr>
        <w:t>Analysis</w:t>
      </w:r>
    </w:p>
    <w:p w14:paraId="25CB9160" w14:textId="14FAF575" w:rsidR="001628AE" w:rsidRPr="001628AE" w:rsidRDefault="001628AE" w:rsidP="00FC3B96">
      <w:pPr>
        <w:rPr>
          <w:u w:val="single"/>
        </w:rPr>
      </w:pPr>
      <w:r w:rsidRPr="001628AE">
        <w:rPr>
          <w:u w:val="single"/>
        </w:rPr>
        <w:t>Introduction:</w:t>
      </w:r>
    </w:p>
    <w:p w14:paraId="23415948" w14:textId="4D85EC6B" w:rsidR="004D1806" w:rsidRDefault="004D1806" w:rsidP="00FC3B96">
      <w:r>
        <w:t>We have used the ‘bookings’ dataset to perform XG Boost on the data. This data contains information about bookings for a hotels in cities and resorts. Some information like, length of stay, number of people, date etc. have been included in the dataset.</w:t>
      </w:r>
    </w:p>
    <w:p w14:paraId="1042F4DF" w14:textId="73B8BA8B" w:rsidR="00C712E7" w:rsidRDefault="00C712E7" w:rsidP="00FC3B96"/>
    <w:p w14:paraId="10D954CB" w14:textId="306F17C2" w:rsidR="00C712E7" w:rsidRDefault="00C712E7" w:rsidP="00FC3B96">
      <w:r w:rsidRPr="001628AE">
        <w:rPr>
          <w:u w:val="single"/>
        </w:rPr>
        <w:t>XG Boost</w:t>
      </w:r>
      <w:r>
        <w:t xml:space="preserve">: This is a Machine Learning algorithm that uses decision tree base ensemble and gradient boosting for performing predictions. </w:t>
      </w:r>
    </w:p>
    <w:p w14:paraId="30EF2958" w14:textId="77777777" w:rsidR="00C712E7" w:rsidRDefault="00C712E7" w:rsidP="00FC3B96"/>
    <w:p w14:paraId="29E5EBF3" w14:textId="45994037" w:rsidR="00FC3B96" w:rsidRDefault="00FC3B96" w:rsidP="00FC3B96">
      <w:r>
        <w:t>Read the dataset:</w:t>
      </w:r>
    </w:p>
    <w:p w14:paraId="4A682024" w14:textId="77777777" w:rsidR="00551EB3" w:rsidRDefault="00551EB3" w:rsidP="00FC3B96"/>
    <w:p w14:paraId="74998D3C" w14:textId="17A5E0F1" w:rsidR="00FC3B96" w:rsidRDefault="00FC3B96" w:rsidP="00FC3B96">
      <w:r>
        <w:rPr>
          <w:noProof/>
        </w:rPr>
        <w:drawing>
          <wp:inline distT="0" distB="0" distL="0" distR="0" wp14:anchorId="3908BC4F" wp14:editId="1F2D01DC">
            <wp:extent cx="5731510" cy="393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46D2" w14:textId="77777777" w:rsidR="001628AE" w:rsidRDefault="001628AE" w:rsidP="00FC3B96"/>
    <w:p w14:paraId="41CC2D55" w14:textId="66663D6E" w:rsidR="00FC3B96" w:rsidRDefault="00FC3B96" w:rsidP="00FC3B96">
      <w:r>
        <w:t>Getting to know the dimensions of the dataset:</w:t>
      </w:r>
    </w:p>
    <w:p w14:paraId="7B4FA3A9" w14:textId="77777777" w:rsidR="00551EB3" w:rsidRDefault="00551EB3" w:rsidP="00FC3B96"/>
    <w:p w14:paraId="50F3FD81" w14:textId="77777777" w:rsidR="00FC3B96" w:rsidRDefault="00FC3B96" w:rsidP="00FC3B96">
      <w:r>
        <w:rPr>
          <w:noProof/>
        </w:rPr>
        <w:drawing>
          <wp:inline distT="0" distB="0" distL="0" distR="0" wp14:anchorId="1CAD22A0" wp14:editId="1BB8FD82">
            <wp:extent cx="2834640" cy="3091849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60050" cy="311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11FB8" w14:textId="77777777" w:rsidR="00FC3B96" w:rsidRDefault="00FC3B96" w:rsidP="00FC3B96"/>
    <w:p w14:paraId="323AB83A" w14:textId="77777777" w:rsidR="00FC3B96" w:rsidRDefault="00FC3B96" w:rsidP="00FC3B96"/>
    <w:p w14:paraId="5AEA1590" w14:textId="77777777" w:rsidR="001628AE" w:rsidRDefault="001628AE" w:rsidP="00FC3B96"/>
    <w:p w14:paraId="666BD4DA" w14:textId="22E233CD" w:rsidR="00FC3B96" w:rsidRDefault="00FC3B96" w:rsidP="00FC3B96">
      <w:r>
        <w:lastRenderedPageBreak/>
        <w:t xml:space="preserve">Importing the required libraries, </w:t>
      </w:r>
      <w:proofErr w:type="spellStart"/>
      <w:r>
        <w:t>ie</w:t>
      </w:r>
      <w:proofErr w:type="spellEnd"/>
      <w:r>
        <w:t xml:space="preserve">. seaborn, </w:t>
      </w:r>
      <w:proofErr w:type="spellStart"/>
      <w:r>
        <w:t>sklearn</w:t>
      </w:r>
      <w:proofErr w:type="spellEnd"/>
      <w:r>
        <w:t xml:space="preserve">, </w:t>
      </w:r>
      <w:proofErr w:type="spellStart"/>
      <w:r>
        <w:t>xgboost</w:t>
      </w:r>
      <w:proofErr w:type="spellEnd"/>
      <w:r>
        <w:t xml:space="preserve"> and matplotlib</w:t>
      </w:r>
    </w:p>
    <w:p w14:paraId="51D1A07C" w14:textId="781F7F2C" w:rsidR="00FC3B96" w:rsidRDefault="00FC3B96" w:rsidP="00FC3B96">
      <w:r>
        <w:rPr>
          <w:noProof/>
        </w:rPr>
        <w:drawing>
          <wp:inline distT="0" distB="0" distL="0" distR="0" wp14:anchorId="1F4238B2" wp14:editId="4A85BC8F">
            <wp:extent cx="3495163" cy="3985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7245" cy="399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BF28" w14:textId="77777777" w:rsidR="00551EB3" w:rsidRDefault="00551EB3" w:rsidP="00FC3B96"/>
    <w:p w14:paraId="7206A776" w14:textId="2CD84B42" w:rsidR="00FC3B96" w:rsidRDefault="00FC3B96" w:rsidP="00FC3B96">
      <w:r>
        <w:t>Converting the ‘arrival date month’ parameter into numbers</w:t>
      </w:r>
    </w:p>
    <w:p w14:paraId="00CBE1D8" w14:textId="77777777" w:rsidR="00551EB3" w:rsidRDefault="00551EB3" w:rsidP="00FC3B96"/>
    <w:p w14:paraId="045341B9" w14:textId="28A3DE28" w:rsidR="00FC3B96" w:rsidRDefault="00FC3B96" w:rsidP="00FC3B96">
      <w:r>
        <w:rPr>
          <w:noProof/>
        </w:rPr>
        <w:drawing>
          <wp:inline distT="0" distB="0" distL="0" distR="0" wp14:anchorId="079FA720" wp14:editId="12DB1CB1">
            <wp:extent cx="4251960" cy="2255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6227" cy="226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E7156" w14:textId="409EB630" w:rsidR="00551EB3" w:rsidRDefault="00551EB3" w:rsidP="00FC3B96"/>
    <w:p w14:paraId="23C02BA4" w14:textId="1E56E66E" w:rsidR="00551EB3" w:rsidRDefault="00551EB3" w:rsidP="00FC3B96"/>
    <w:p w14:paraId="06D2D81D" w14:textId="61B99551" w:rsidR="00551EB3" w:rsidRDefault="00551EB3" w:rsidP="00FC3B96"/>
    <w:p w14:paraId="27A23AE4" w14:textId="15B9F6FA" w:rsidR="00551EB3" w:rsidRDefault="00551EB3" w:rsidP="00FC3B96"/>
    <w:p w14:paraId="1A448680" w14:textId="51E8A062" w:rsidR="00551EB3" w:rsidRDefault="00551EB3" w:rsidP="00FC3B96"/>
    <w:p w14:paraId="645DBF2B" w14:textId="0E03B335" w:rsidR="00551EB3" w:rsidRDefault="00551EB3" w:rsidP="00FC3B96"/>
    <w:p w14:paraId="3EFEA031" w14:textId="49544A85" w:rsidR="00892340" w:rsidRDefault="00892340" w:rsidP="00FC3B96"/>
    <w:p w14:paraId="41BBBE89" w14:textId="5A896F06" w:rsidR="00892340" w:rsidRDefault="00892340" w:rsidP="00FC3B96"/>
    <w:p w14:paraId="6575308A" w14:textId="77777777" w:rsidR="00892340" w:rsidRDefault="00892340" w:rsidP="00FC3B96"/>
    <w:p w14:paraId="5589F7E3" w14:textId="77777777" w:rsidR="00551EB3" w:rsidRDefault="00551EB3" w:rsidP="00FC3B96"/>
    <w:p w14:paraId="090D0065" w14:textId="28F7ADB0" w:rsidR="00FC3B96" w:rsidRDefault="00FC3B96" w:rsidP="00FC3B96">
      <w:r>
        <w:lastRenderedPageBreak/>
        <w:t>Displaying the relationship between ‘Stay in Weekend’ and ‘Stay in night’ columns.</w:t>
      </w:r>
    </w:p>
    <w:p w14:paraId="40CEF3D5" w14:textId="77777777" w:rsidR="00551EB3" w:rsidRDefault="00551EB3" w:rsidP="00FC3B96"/>
    <w:p w14:paraId="52D4E048" w14:textId="77777777" w:rsidR="00FC3B96" w:rsidRDefault="00FC3B96" w:rsidP="00FC3B96">
      <w:r>
        <w:rPr>
          <w:noProof/>
        </w:rPr>
        <w:drawing>
          <wp:inline distT="0" distB="0" distL="0" distR="0" wp14:anchorId="7AE87043" wp14:editId="4227C2DC">
            <wp:extent cx="5731510" cy="21551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0FD5" w14:textId="5E6D0360" w:rsidR="00FC3B96" w:rsidRPr="001628AE" w:rsidRDefault="00FC3B96" w:rsidP="00FC3B96">
      <w:pPr>
        <w:rPr>
          <w:u w:val="single"/>
        </w:rPr>
      </w:pPr>
      <w:r w:rsidRPr="001628AE">
        <w:rPr>
          <w:u w:val="single"/>
        </w:rPr>
        <w:t>Feature Engineering:</w:t>
      </w:r>
    </w:p>
    <w:p w14:paraId="17276147" w14:textId="77777777" w:rsidR="00551EB3" w:rsidRDefault="00551EB3" w:rsidP="00FC3B96"/>
    <w:p w14:paraId="49454AE0" w14:textId="5CCBADBE" w:rsidR="00FC3B96" w:rsidRDefault="00FC3B96" w:rsidP="00FC3B96">
      <w:r>
        <w:rPr>
          <w:noProof/>
        </w:rPr>
        <w:drawing>
          <wp:inline distT="0" distB="0" distL="0" distR="0" wp14:anchorId="0A6B49F7" wp14:editId="51014C9D">
            <wp:extent cx="5731510" cy="21355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540C5" w14:textId="77777777" w:rsidR="00551EB3" w:rsidRDefault="00551EB3" w:rsidP="00FC3B96"/>
    <w:p w14:paraId="02564DD1" w14:textId="5BD40588" w:rsidR="00FC3B96" w:rsidRDefault="00FC3B96" w:rsidP="00FC3B96">
      <w:r>
        <w:t>Elimination of null values:</w:t>
      </w:r>
    </w:p>
    <w:p w14:paraId="6FE525B8" w14:textId="77777777" w:rsidR="00892340" w:rsidRDefault="00892340" w:rsidP="00FC3B96"/>
    <w:p w14:paraId="43F4079E" w14:textId="013C6974" w:rsidR="00FC3B96" w:rsidRDefault="00FC3B96" w:rsidP="00FC3B96">
      <w:r>
        <w:rPr>
          <w:noProof/>
        </w:rPr>
        <w:drawing>
          <wp:inline distT="0" distB="0" distL="0" distR="0" wp14:anchorId="39E5129B" wp14:editId="79B85D0B">
            <wp:extent cx="1712669" cy="295656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8777" cy="300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B5051" w14:textId="77777777" w:rsidR="00892340" w:rsidRDefault="00892340" w:rsidP="00FC3B96"/>
    <w:p w14:paraId="03D51730" w14:textId="44E4F296" w:rsidR="00FC3B96" w:rsidRDefault="00FC3B96" w:rsidP="00FC3B96">
      <w:r>
        <w:lastRenderedPageBreak/>
        <w:t>Filling the missing data:</w:t>
      </w:r>
    </w:p>
    <w:p w14:paraId="2E1E61B8" w14:textId="77777777" w:rsidR="00551EB3" w:rsidRDefault="00551EB3" w:rsidP="00FC3B96"/>
    <w:p w14:paraId="20E74E4D" w14:textId="5E97AA35" w:rsidR="00FC3B96" w:rsidRDefault="00FC3B96" w:rsidP="00FC3B96">
      <w:r>
        <w:rPr>
          <w:noProof/>
        </w:rPr>
        <w:drawing>
          <wp:inline distT="0" distB="0" distL="0" distR="0" wp14:anchorId="50346D0A" wp14:editId="064806C8">
            <wp:extent cx="5731510" cy="174371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98F56" w14:textId="77777777" w:rsidR="00551EB3" w:rsidRDefault="00551EB3" w:rsidP="00FC3B96"/>
    <w:p w14:paraId="64B3ACD9" w14:textId="1BACDF83" w:rsidR="00FC3B96" w:rsidRDefault="00FC3B96" w:rsidP="00FC3B96">
      <w:r>
        <w:t>Creation of a new data frame for categorical data:</w:t>
      </w:r>
    </w:p>
    <w:p w14:paraId="52077570" w14:textId="77777777" w:rsidR="00551EB3" w:rsidRDefault="00551EB3" w:rsidP="00FC3B96"/>
    <w:p w14:paraId="5BFAE89B" w14:textId="03312328" w:rsidR="00FC3B96" w:rsidRDefault="00FC3B96" w:rsidP="00FC3B96">
      <w:r>
        <w:rPr>
          <w:noProof/>
        </w:rPr>
        <w:drawing>
          <wp:inline distT="0" distB="0" distL="0" distR="0" wp14:anchorId="1438DA96" wp14:editId="64265B3F">
            <wp:extent cx="5731510" cy="9823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645D" w14:textId="77777777" w:rsidR="00551EB3" w:rsidRDefault="00551EB3" w:rsidP="00FC3B96"/>
    <w:p w14:paraId="43BA721A" w14:textId="7EBC9DE7" w:rsidR="00FC3B96" w:rsidRDefault="00551EB3" w:rsidP="00FC3B96">
      <w:r>
        <w:t>Analyzing</w:t>
      </w:r>
      <w:r w:rsidR="00FC3B96">
        <w:t xml:space="preserve"> the categorical data:</w:t>
      </w:r>
    </w:p>
    <w:p w14:paraId="55ABEB3A" w14:textId="77777777" w:rsidR="00551EB3" w:rsidRDefault="00551EB3" w:rsidP="00FC3B96"/>
    <w:p w14:paraId="62B82995" w14:textId="2502A626" w:rsidR="00FC3B96" w:rsidRDefault="00FC3B96" w:rsidP="00FC3B96">
      <w:r>
        <w:rPr>
          <w:noProof/>
        </w:rPr>
        <w:drawing>
          <wp:inline distT="0" distB="0" distL="0" distR="0" wp14:anchorId="2E8766EA" wp14:editId="1B83EF7C">
            <wp:extent cx="5731510" cy="36595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CC3C3" w14:textId="0BDF0661" w:rsidR="00551EB3" w:rsidRDefault="00551EB3" w:rsidP="00FC3B96"/>
    <w:p w14:paraId="06047881" w14:textId="748FA85A" w:rsidR="00551EB3" w:rsidRDefault="00551EB3" w:rsidP="00FC3B96"/>
    <w:p w14:paraId="463A8D70" w14:textId="4F50EE8F" w:rsidR="00551EB3" w:rsidRDefault="00551EB3" w:rsidP="00FC3B96"/>
    <w:p w14:paraId="6EDCBADD" w14:textId="77777777" w:rsidR="00551EB3" w:rsidRDefault="00551EB3" w:rsidP="00FC3B96"/>
    <w:p w14:paraId="5BCB845F" w14:textId="77777777" w:rsidR="00892340" w:rsidRDefault="00892340" w:rsidP="00FC3B96"/>
    <w:p w14:paraId="4E2026AC" w14:textId="6484F583" w:rsidR="00FC3B96" w:rsidRDefault="00FC3B96" w:rsidP="00FC3B96">
      <w:r>
        <w:lastRenderedPageBreak/>
        <w:t xml:space="preserve">Separation of Categorical variable, </w:t>
      </w:r>
      <w:proofErr w:type="spellStart"/>
      <w:r>
        <w:t>ie</w:t>
      </w:r>
      <w:proofErr w:type="spellEnd"/>
      <w:r>
        <w:t>. ‘</w:t>
      </w:r>
      <w:proofErr w:type="spellStart"/>
      <w:r>
        <w:t>is_canceled</w:t>
      </w:r>
      <w:proofErr w:type="spellEnd"/>
      <w:r>
        <w:t>’:</w:t>
      </w:r>
    </w:p>
    <w:p w14:paraId="183F90D1" w14:textId="77777777" w:rsidR="00551EB3" w:rsidRDefault="00551EB3" w:rsidP="00FC3B96"/>
    <w:p w14:paraId="427883C1" w14:textId="29A20BED" w:rsidR="00FC3B96" w:rsidRDefault="00FC3B96" w:rsidP="00FC3B96">
      <w:r>
        <w:rPr>
          <w:noProof/>
        </w:rPr>
        <w:drawing>
          <wp:inline distT="0" distB="0" distL="0" distR="0" wp14:anchorId="2F871EAC" wp14:editId="6DB06FEB">
            <wp:extent cx="5731510" cy="72961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04DA7" w14:textId="77777777" w:rsidR="00892340" w:rsidRDefault="00892340" w:rsidP="00FC3B96"/>
    <w:p w14:paraId="246352D7" w14:textId="2E9FCF3E" w:rsidR="00FC3B96" w:rsidRPr="001628AE" w:rsidRDefault="00FC3B96" w:rsidP="00FC3B96">
      <w:pPr>
        <w:rPr>
          <w:u w:val="single"/>
        </w:rPr>
      </w:pPr>
      <w:r w:rsidRPr="001628AE">
        <w:rPr>
          <w:u w:val="single"/>
        </w:rPr>
        <w:t>Parameters for XG Boost Model:</w:t>
      </w:r>
    </w:p>
    <w:p w14:paraId="43DE539E" w14:textId="77777777" w:rsidR="00892340" w:rsidRDefault="00892340" w:rsidP="00FC3B96"/>
    <w:p w14:paraId="116DBFC6" w14:textId="59A36882" w:rsidR="00FC3B96" w:rsidRDefault="00FC3B96" w:rsidP="00FC3B96">
      <w:r>
        <w:rPr>
          <w:noProof/>
        </w:rPr>
        <w:drawing>
          <wp:inline distT="0" distB="0" distL="0" distR="0" wp14:anchorId="24C2767F" wp14:editId="53489DCF">
            <wp:extent cx="5731510" cy="296799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D211C" w14:textId="77777777" w:rsidR="00551EB3" w:rsidRDefault="00551EB3" w:rsidP="00FC3B96"/>
    <w:p w14:paraId="3A62D537" w14:textId="601C1FDD" w:rsidR="00FC3B96" w:rsidRDefault="00FC3B96" w:rsidP="00FC3B96">
      <w:r>
        <w:t>The ‘</w:t>
      </w:r>
      <w:proofErr w:type="spellStart"/>
      <w:r>
        <w:t>param_grid</w:t>
      </w:r>
      <w:proofErr w:type="spellEnd"/>
      <w:r>
        <w:t>’ contains a set of names in the form of keys and lists, which helps in searching over sequence of some parameter settings.</w:t>
      </w:r>
    </w:p>
    <w:p w14:paraId="31FF4252" w14:textId="77777777" w:rsidR="00551EB3" w:rsidRDefault="00551EB3" w:rsidP="00FC3B96"/>
    <w:p w14:paraId="7C9A60FD" w14:textId="289FFFE2" w:rsidR="00FC3B96" w:rsidRDefault="00FC3B96" w:rsidP="00FC3B96">
      <w:r>
        <w:t>We have separated the target variable for model building:</w:t>
      </w:r>
    </w:p>
    <w:p w14:paraId="1D284E81" w14:textId="77777777" w:rsidR="00551EB3" w:rsidRDefault="00551EB3" w:rsidP="00FC3B96"/>
    <w:p w14:paraId="4987CB16" w14:textId="2E5876B1" w:rsidR="00FC3B96" w:rsidRDefault="00FC3B96" w:rsidP="00FC3B96">
      <w:r>
        <w:rPr>
          <w:noProof/>
        </w:rPr>
        <w:drawing>
          <wp:inline distT="0" distB="0" distL="0" distR="0" wp14:anchorId="23DAE677" wp14:editId="1FC83C06">
            <wp:extent cx="5731510" cy="22320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E3740" w14:textId="77777777" w:rsidR="00551EB3" w:rsidRDefault="00551EB3" w:rsidP="00FC3B96"/>
    <w:p w14:paraId="7986EA86" w14:textId="0C2A48A7" w:rsidR="00FC3B96" w:rsidRDefault="00FC3B96" w:rsidP="00FC3B96">
      <w:r>
        <w:t>Splitting the Train and Test data :</w:t>
      </w:r>
    </w:p>
    <w:p w14:paraId="4D31DD33" w14:textId="77777777" w:rsidR="00551EB3" w:rsidRDefault="00551EB3" w:rsidP="00FC3B96"/>
    <w:p w14:paraId="47E00739" w14:textId="77777777" w:rsidR="00FC3B96" w:rsidRDefault="00FC3B96" w:rsidP="00FC3B96">
      <w:r>
        <w:rPr>
          <w:noProof/>
        </w:rPr>
        <w:drawing>
          <wp:inline distT="0" distB="0" distL="0" distR="0" wp14:anchorId="5FB36F05" wp14:editId="01B6FF8B">
            <wp:extent cx="5731510" cy="304165"/>
            <wp:effectExtent l="0" t="0" r="254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1E8F3" w14:textId="433AA2EC" w:rsidR="00FC3B96" w:rsidRDefault="00FC3B96" w:rsidP="00FC3B96">
      <w:r>
        <w:lastRenderedPageBreak/>
        <w:t>Now, we have used Hyperparameter Tuning in order to increase the accuracy of the XG Boost algorithm using standard scaler:</w:t>
      </w:r>
    </w:p>
    <w:p w14:paraId="3B891F5C" w14:textId="77777777" w:rsidR="00892340" w:rsidRDefault="00892340" w:rsidP="00FC3B96"/>
    <w:p w14:paraId="2AD2AAEA" w14:textId="1684EE48" w:rsidR="00FC3B96" w:rsidRDefault="00FC3B96" w:rsidP="00FC3B96">
      <w:r>
        <w:rPr>
          <w:noProof/>
        </w:rPr>
        <w:drawing>
          <wp:inline distT="0" distB="0" distL="0" distR="0" wp14:anchorId="64761A1C" wp14:editId="21D4A13B">
            <wp:extent cx="5731510" cy="156908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5FC2E" w14:textId="77777777" w:rsidR="00892340" w:rsidRDefault="00892340" w:rsidP="00FC3B96"/>
    <w:p w14:paraId="6EF39791" w14:textId="549810C8" w:rsidR="00FC3B96" w:rsidRDefault="00FC3B96" w:rsidP="00FC3B96">
      <w:r>
        <w:t xml:space="preserve">The Standard Scaler helps in data transformation in such a way that the data will have a mean of 0 and standard deviation of 1. </w:t>
      </w:r>
    </w:p>
    <w:p w14:paraId="68C8989A" w14:textId="77777777" w:rsidR="00892340" w:rsidRDefault="00892340" w:rsidP="00FC3B96"/>
    <w:p w14:paraId="120A773C" w14:textId="77777777" w:rsidR="00FC3B96" w:rsidRDefault="00FC3B96" w:rsidP="00FC3B96">
      <w:pPr>
        <w:rPr>
          <w:noProof/>
        </w:rPr>
      </w:pPr>
      <w:r>
        <w:rPr>
          <w:noProof/>
        </w:rPr>
        <w:t>The accuracy of the XG Boost algorithm was predicted to be 81%. We have observed an increase in the accuracy from 76% to 81% after performing parameter tuning on the data.</w:t>
      </w:r>
    </w:p>
    <w:p w14:paraId="368CFF75" w14:textId="77777777" w:rsidR="00FC3B96" w:rsidRDefault="00FC3B96" w:rsidP="00FC3B96">
      <w:r>
        <w:rPr>
          <w:noProof/>
        </w:rPr>
        <w:drawing>
          <wp:inline distT="0" distB="0" distL="0" distR="0" wp14:anchorId="753A24FB" wp14:editId="7119BA2A">
            <wp:extent cx="4754880" cy="1908367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92913" cy="192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0E9FE" w14:textId="77777777" w:rsidR="00FC3B96" w:rsidRDefault="00FC3B96" w:rsidP="00FC3B96"/>
    <w:p w14:paraId="218DA1D9" w14:textId="77777777" w:rsidR="00FC3B96" w:rsidRDefault="00FC3B96" w:rsidP="00FC3B96"/>
    <w:p w14:paraId="5186BCE0" w14:textId="77777777" w:rsidR="00FC3B96" w:rsidRDefault="00FC3B96" w:rsidP="00FC3B96">
      <w:r>
        <w:t xml:space="preserve"> </w:t>
      </w:r>
    </w:p>
    <w:p w14:paraId="6DFD4EE7" w14:textId="77777777" w:rsidR="008A3B92" w:rsidRDefault="00176693" w:rsidP="00FC3B96"/>
    <w:sectPr w:rsidR="008A3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C0000"/>
    <w:multiLevelType w:val="hybridMultilevel"/>
    <w:tmpl w:val="484C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243E2"/>
    <w:multiLevelType w:val="hybridMultilevel"/>
    <w:tmpl w:val="500AFD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xMDA3sTQ3MDFR0lEKTi0uzszPAykwqQUAjbd50iwAAAA="/>
  </w:docVars>
  <w:rsids>
    <w:rsidRoot w:val="0017628A"/>
    <w:rsid w:val="000568E5"/>
    <w:rsid w:val="001628AE"/>
    <w:rsid w:val="0017628A"/>
    <w:rsid w:val="00176693"/>
    <w:rsid w:val="004D1806"/>
    <w:rsid w:val="004E19C4"/>
    <w:rsid w:val="00551EB3"/>
    <w:rsid w:val="005E71F5"/>
    <w:rsid w:val="007F4D15"/>
    <w:rsid w:val="00892340"/>
    <w:rsid w:val="008B149D"/>
    <w:rsid w:val="00BA6352"/>
    <w:rsid w:val="00C712E7"/>
    <w:rsid w:val="00C93118"/>
    <w:rsid w:val="00E84C5B"/>
    <w:rsid w:val="00FA451D"/>
    <w:rsid w:val="00FC3B96"/>
    <w:rsid w:val="00FE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C69C6"/>
  <w15:chartTrackingRefBased/>
  <w15:docId w15:val="{72CD447C-A96C-46B5-8B81-0F65A74A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28A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17628A"/>
    <w:pPr>
      <w:spacing w:after="80"/>
      <w:contextualSpacing/>
    </w:pPr>
    <w:rPr>
      <w:rFonts w:ascii="Trebuchet MS" w:eastAsia="MS Gothic" w:hAnsi="Trebuchet MS" w:cs="Times New Roman"/>
      <w:b/>
      <w:bCs/>
      <w:color w:val="141414"/>
      <w:spacing w:val="-10"/>
      <w:kern w:val="28"/>
      <w:sz w:val="44"/>
      <w:lang w:bidi="bn-IN"/>
    </w:rPr>
  </w:style>
  <w:style w:type="character" w:customStyle="1" w:styleId="TitleChar">
    <w:name w:val="Title Char"/>
    <w:basedOn w:val="DefaultParagraphFont"/>
    <w:link w:val="Title"/>
    <w:uiPriority w:val="2"/>
    <w:rsid w:val="0017628A"/>
    <w:rPr>
      <w:rFonts w:ascii="Trebuchet MS" w:eastAsia="MS Gothic" w:hAnsi="Trebuchet MS" w:cs="Times New Roman"/>
      <w:b/>
      <w:bCs/>
      <w:color w:val="141414"/>
      <w:spacing w:val="-10"/>
      <w:kern w:val="28"/>
      <w:sz w:val="44"/>
      <w:szCs w:val="24"/>
      <w:lang w:val="en-US" w:bidi="bn-IN"/>
    </w:rPr>
  </w:style>
  <w:style w:type="paragraph" w:styleId="ListParagraph">
    <w:name w:val="List Paragraph"/>
    <w:basedOn w:val="Normal"/>
    <w:uiPriority w:val="34"/>
    <w:qFormat/>
    <w:rsid w:val="00176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i adsar</dc:creator>
  <cp:keywords/>
  <dc:description/>
  <cp:lastModifiedBy>shivani adsar</cp:lastModifiedBy>
  <cp:revision>21</cp:revision>
  <dcterms:created xsi:type="dcterms:W3CDTF">2021-03-23T15:03:00Z</dcterms:created>
  <dcterms:modified xsi:type="dcterms:W3CDTF">2021-03-23T18:31:00Z</dcterms:modified>
</cp:coreProperties>
</file>